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411][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9C6E16"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9C6E16"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9C6E16"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9C6E16"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9C6E16"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r w:rsidRPr="00A775C8">
                    <w:rPr>
                      <w:i/>
                    </w:rPr>
                    <w:t xml:space="preserve">MasterInformationBlock,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A7084B" w:rsidRDefault="009F296F" w:rsidP="000F5029">
            <w:pPr>
              <w:rPr>
                <w:rFonts w:ascii="Times New Roman" w:hAnsi="Times New Roman"/>
                <w:b/>
                <w:sz w:val="20"/>
                <w:szCs w:val="20"/>
                <w:lang w:val="en-US" w:eastAsia="en-US"/>
                <w:rPrChange w:id="5" w:author="Breuer Volker" w:date="2020-04-23T10:47:00Z">
                  <w:rPr>
                    <w:rFonts w:ascii="Times New Roman" w:hAnsi="Times New Roman"/>
                    <w:b/>
                    <w:sz w:val="20"/>
                    <w:szCs w:val="20"/>
                    <w:lang w:eastAsia="en-US"/>
                  </w:rPr>
                </w:rPrChange>
              </w:rPr>
            </w:pPr>
          </w:p>
        </w:tc>
      </w:tr>
      <w:tr w:rsidR="009F296F" w:rsidRPr="0034085D" w14:paraId="20B80FBF" w14:textId="77777777" w:rsidTr="000F5029">
        <w:tc>
          <w:tcPr>
            <w:tcW w:w="3397" w:type="dxa"/>
          </w:tcPr>
          <w:p w14:paraId="6446398D" w14:textId="48399F34" w:rsidR="009F296F" w:rsidRPr="00A775C8" w:rsidRDefault="009C6E16"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9C6E16"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6"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6"/>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7"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7"/>
      <w:r>
        <w:t xml:space="preserve"> </w:t>
      </w:r>
    </w:p>
    <w:p w14:paraId="36954C18" w14:textId="51C07FD7" w:rsidR="00132FF7" w:rsidRDefault="00132FF7" w:rsidP="00132FF7">
      <w:pPr>
        <w:pStyle w:val="Proposal"/>
        <w:numPr>
          <w:ilvl w:val="1"/>
          <w:numId w:val="3"/>
        </w:numPr>
      </w:pPr>
      <w:bookmarkStart w:id="8" w:name="_Toc37931190"/>
      <w:r>
        <w:t>Network performance</w:t>
      </w:r>
      <w:r w:rsidR="00B96EEC">
        <w:t xml:space="preserve"> (e.g. radio resources, paging)</w:t>
      </w:r>
      <w:bookmarkEnd w:id="8"/>
    </w:p>
    <w:p w14:paraId="714F334A" w14:textId="2AD962CE" w:rsidR="00132FF7" w:rsidRDefault="00132FF7" w:rsidP="00132FF7">
      <w:pPr>
        <w:pStyle w:val="Proposal"/>
        <w:numPr>
          <w:ilvl w:val="1"/>
          <w:numId w:val="3"/>
        </w:numPr>
      </w:pPr>
      <w:bookmarkStart w:id="9" w:name="_Toc37931191"/>
      <w:r>
        <w:t>UE energy/power co</w:t>
      </w:r>
      <w:r w:rsidR="00504C81">
        <w:t>n</w:t>
      </w:r>
      <w:r>
        <w:t>sumption</w:t>
      </w:r>
      <w:bookmarkEnd w:id="9"/>
    </w:p>
    <w:p w14:paraId="5FDD18B4" w14:textId="65D61A85" w:rsidR="00132FF7" w:rsidRDefault="00132FF7" w:rsidP="00132FF7">
      <w:pPr>
        <w:pStyle w:val="Proposal"/>
        <w:numPr>
          <w:ilvl w:val="1"/>
          <w:numId w:val="3"/>
        </w:numPr>
      </w:pPr>
      <w:bookmarkStart w:id="10" w:name="_Toc37931192"/>
      <w:r>
        <w:t>UE complexity</w:t>
      </w:r>
      <w:bookmarkEnd w:id="10"/>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1"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1"/>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9C6E16">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9C6E16">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9C6E16">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9C6E16">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2" w:name="_In-sequence_SDU_delivery"/>
      <w:bookmarkEnd w:id="12"/>
      <w:r w:rsidRPr="00CE0424">
        <w:t>References</w:t>
      </w:r>
    </w:p>
    <w:p w14:paraId="7819BEAA" w14:textId="091DCF8B" w:rsidR="00685854" w:rsidRDefault="009C6E16"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9C6E16" w:rsidP="00685854">
      <w:pPr>
        <w:pStyle w:val="Reference"/>
      </w:pPr>
      <w:hyperlink r:id="rId27" w:history="1">
        <w:r w:rsidR="00685854" w:rsidRPr="009F296F">
          <w:rPr>
            <w:rStyle w:val="Hyperlink"/>
          </w:rPr>
          <w:t>R2-2003344</w:t>
        </w:r>
      </w:hyperlink>
      <w:r w:rsidR="00685854">
        <w:t>, "Enhancements to idle mode mobility for non-BL UEs", Huawei, HiSilicon, RAN2#109bis-e</w:t>
      </w:r>
    </w:p>
    <w:p w14:paraId="12A92D71" w14:textId="7DA240D9" w:rsidR="00685854" w:rsidRDefault="009C6E16"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9C6E16"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A7084B" w:rsidRDefault="00D06FB6" w:rsidP="0016209A">
            <w:pPr>
              <w:rPr>
                <w:b/>
                <w:bCs/>
                <w:sz w:val="20"/>
                <w:szCs w:val="20"/>
                <w:lang w:val="en-US"/>
                <w:rPrChange w:id="13" w:author="Breuer Volker" w:date="2020-04-23T10:47:00Z">
                  <w:rPr>
                    <w:b/>
                    <w:bCs/>
                    <w:sz w:val="20"/>
                    <w:szCs w:val="20"/>
                  </w:rPr>
                </w:rPrChange>
              </w:rPr>
            </w:pPr>
            <w:r w:rsidRPr="00A7084B">
              <w:rPr>
                <w:b/>
                <w:bCs/>
                <w:lang w:val="en-US"/>
                <w:rPrChange w:id="14" w:author="Breuer Volker" w:date="2020-04-23T10:47:00Z">
                  <w:rPr>
                    <w:b/>
                    <w:bCs/>
                  </w:rPr>
                </w:rPrChange>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5" w:author="Sethuraman Gurumoorthy" w:date="2020-04-21T22:57:00Z">
              <w:r>
                <w:t>Apple</w:t>
              </w:r>
            </w:ins>
          </w:p>
        </w:tc>
        <w:tc>
          <w:tcPr>
            <w:tcW w:w="7654" w:type="dxa"/>
          </w:tcPr>
          <w:p w14:paraId="2BFF360B" w14:textId="77777777" w:rsidR="00D06FB6" w:rsidRPr="00A7084B" w:rsidRDefault="003A530A" w:rsidP="00262FDA">
            <w:pPr>
              <w:rPr>
                <w:ins w:id="16" w:author="Sethuraman Gurumoorthy" w:date="2020-04-21T23:05:00Z"/>
                <w:lang w:val="en-US"/>
                <w:rPrChange w:id="17" w:author="Breuer Volker" w:date="2020-04-23T10:47:00Z">
                  <w:rPr>
                    <w:ins w:id="18" w:author="Sethuraman Gurumoorthy" w:date="2020-04-21T23:05:00Z"/>
                  </w:rPr>
                </w:rPrChange>
              </w:rPr>
            </w:pPr>
            <w:ins w:id="19" w:author="Sethuraman Gurumoorthy" w:date="2020-04-21T23:04:00Z">
              <w:r w:rsidRPr="00A7084B">
                <w:rPr>
                  <w:lang w:val="en-US"/>
                  <w:rPrChange w:id="20" w:author="Breuer Volker" w:date="2020-04-23T10:47:00Z">
                    <w:rPr/>
                  </w:rPrChange>
                </w:rPr>
                <w:t>b) Allowing the UE to camp in enhanced coverage has showed significant savings in power.</w:t>
              </w:r>
            </w:ins>
          </w:p>
          <w:p w14:paraId="156068BF" w14:textId="12DDC2FA" w:rsidR="003A530A" w:rsidRPr="00A7084B" w:rsidRDefault="003A530A" w:rsidP="00262FDA">
            <w:pPr>
              <w:rPr>
                <w:ins w:id="21" w:author="Sethuraman Gurumoorthy" w:date="2020-04-21T23:06:00Z"/>
                <w:lang w:val="en-US"/>
                <w:rPrChange w:id="22" w:author="Breuer Volker" w:date="2020-04-23T10:47:00Z">
                  <w:rPr>
                    <w:ins w:id="23" w:author="Sethuraman Gurumoorthy" w:date="2020-04-21T23:06:00Z"/>
                  </w:rPr>
                </w:rPrChange>
              </w:rPr>
            </w:pPr>
            <w:ins w:id="24" w:author="Sethuraman Gurumoorthy" w:date="2020-04-21T23:05:00Z">
              <w:r w:rsidRPr="00A7084B">
                <w:rPr>
                  <w:lang w:val="en-US"/>
                  <w:rPrChange w:id="25" w:author="Breuer Volker" w:date="2020-04-23T10:47:00Z">
                    <w:rPr/>
                  </w:rPrChange>
                </w:rPr>
                <w:t>c) UE complexity is reasonable in such cases, especially if it has</w:t>
              </w:r>
            </w:ins>
            <w:ins w:id="26" w:author="Sethuraman Gurumoorthy" w:date="2020-04-21T23:10:00Z">
              <w:r w:rsidR="00627757" w:rsidRPr="00A7084B">
                <w:rPr>
                  <w:lang w:val="en-US"/>
                  <w:rPrChange w:id="27" w:author="Breuer Volker" w:date="2020-04-23T10:47:00Z">
                    <w:rPr/>
                  </w:rPrChange>
                </w:rPr>
                <w:t xml:space="preserve"> </w:t>
              </w:r>
            </w:ins>
            <w:ins w:id="28" w:author="Sethuraman Gurumoorthy" w:date="2020-04-21T23:05:00Z">
              <w:r w:rsidRPr="00A7084B">
                <w:rPr>
                  <w:lang w:val="en-US"/>
                  <w:rPrChange w:id="29" w:author="Breuer Volker" w:date="2020-04-23T10:47:00Z">
                    <w:rPr/>
                  </w:rPrChange>
                </w:rPr>
                <w:t xml:space="preserve">to manage both normal and BR </w:t>
              </w:r>
            </w:ins>
            <w:ins w:id="30" w:author="Sethuraman Gurumoorthy" w:date="2020-04-21T23:06:00Z">
              <w:r w:rsidRPr="00A7084B">
                <w:rPr>
                  <w:lang w:val="en-US"/>
                  <w:rPrChange w:id="31" w:author="Breuer Volker" w:date="2020-04-23T10:47:00Z">
                    <w:rPr/>
                  </w:rPrChange>
                </w:rPr>
                <w:t>SIBs</w:t>
              </w:r>
            </w:ins>
            <w:ins w:id="32" w:author="Sethuraman Gurumoorthy" w:date="2020-04-21T23:10:00Z">
              <w:r w:rsidR="00627757" w:rsidRPr="00A7084B">
                <w:rPr>
                  <w:lang w:val="en-US"/>
                  <w:rPrChange w:id="33" w:author="Breuer Volker" w:date="2020-04-23T10:47:00Z">
                    <w:rPr/>
                  </w:rPrChange>
                </w:rPr>
                <w:t>. There are not much additional requirements imposed on the UE in handling an additional set of SIB instances.</w:t>
              </w:r>
            </w:ins>
          </w:p>
          <w:p w14:paraId="76DCFD10" w14:textId="3EF7D6B5" w:rsidR="003A530A" w:rsidRPr="00A7084B" w:rsidRDefault="003A530A" w:rsidP="00262FDA">
            <w:pPr>
              <w:rPr>
                <w:lang w:val="en-US"/>
                <w:rPrChange w:id="34" w:author="Breuer Volker" w:date="2020-04-23T10:47:00Z">
                  <w:rPr/>
                </w:rPrChange>
              </w:rPr>
            </w:pPr>
            <w:ins w:id="35" w:author="Sethuraman Gurumoorthy" w:date="2020-04-21T23:06:00Z">
              <w:r w:rsidRPr="00A7084B">
                <w:rPr>
                  <w:lang w:val="en-US"/>
                  <w:rPrChange w:id="36" w:author="Breuer Volker" w:date="2020-04-23T10:47:00Z">
                    <w:rPr/>
                  </w:rPrChange>
                </w:rPr>
                <w:t>d) No impact in UE page performance is expected</w:t>
              </w:r>
            </w:ins>
            <w:ins w:id="37" w:author="Sethuraman Gurumoorthy" w:date="2020-04-21T23:07:00Z">
              <w:r w:rsidRPr="00A7084B">
                <w:rPr>
                  <w:lang w:val="en-US"/>
                  <w:rPrChange w:id="38" w:author="Breuer Volker" w:date="2020-04-23T10:47:00Z">
                    <w:rPr/>
                  </w:rPrChange>
                </w:rPr>
                <w:t>.</w:t>
              </w:r>
            </w:ins>
          </w:p>
        </w:tc>
      </w:tr>
      <w:tr w:rsidR="00E01C46" w14:paraId="7332F8EE" w14:textId="77777777" w:rsidTr="0016209A">
        <w:tc>
          <w:tcPr>
            <w:tcW w:w="1980" w:type="dxa"/>
          </w:tcPr>
          <w:p w14:paraId="7354DDF5" w14:textId="7BA68290" w:rsidR="00E01C46" w:rsidRDefault="00E01C46" w:rsidP="00E01C46">
            <w:ins w:id="39" w:author="Intel-Seau Sian" w:date="2020-04-22T10:04:00Z">
              <w:r>
                <w:t>Intel</w:t>
              </w:r>
            </w:ins>
          </w:p>
        </w:tc>
        <w:tc>
          <w:tcPr>
            <w:tcW w:w="7654" w:type="dxa"/>
          </w:tcPr>
          <w:p w14:paraId="1C4159FA" w14:textId="77777777" w:rsidR="00E01C46" w:rsidRPr="00A7084B" w:rsidRDefault="00E01C46" w:rsidP="00E01C46">
            <w:pPr>
              <w:rPr>
                <w:ins w:id="40" w:author="Intel-Seau Sian" w:date="2020-04-22T10:04:00Z"/>
                <w:lang w:val="en-US"/>
                <w:rPrChange w:id="41" w:author="Breuer Volker" w:date="2020-04-23T10:47:00Z">
                  <w:rPr>
                    <w:ins w:id="42" w:author="Intel-Seau Sian" w:date="2020-04-22T10:04:00Z"/>
                  </w:rPr>
                </w:rPrChange>
              </w:rPr>
            </w:pPr>
            <w:ins w:id="43" w:author="Intel-Seau Sian" w:date="2020-04-22T10:04:00Z">
              <w:r w:rsidRPr="00A7084B">
                <w:rPr>
                  <w:lang w:val="en-US"/>
                  <w:rPrChange w:id="44" w:author="Breuer Volker" w:date="2020-04-23T10:47:00Z">
                    <w:rPr/>
                  </w:rPrChange>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A7084B" w:rsidRDefault="00E01C46" w:rsidP="00E01C46">
            <w:pPr>
              <w:rPr>
                <w:ins w:id="45" w:author="Intel-Seau Sian" w:date="2020-04-22T10:04:00Z"/>
                <w:lang w:val="en-US"/>
                <w:rPrChange w:id="46" w:author="Breuer Volker" w:date="2020-04-23T10:47:00Z">
                  <w:rPr>
                    <w:ins w:id="47" w:author="Intel-Seau Sian" w:date="2020-04-22T10:04:00Z"/>
                  </w:rPr>
                </w:rPrChange>
              </w:rPr>
            </w:pPr>
            <w:ins w:id="48" w:author="Intel-Seau Sian" w:date="2020-04-22T10:04:00Z">
              <w:r w:rsidRPr="00A7084B">
                <w:rPr>
                  <w:lang w:val="en-US"/>
                  <w:rPrChange w:id="49" w:author="Breuer Volker" w:date="2020-04-23T10:47:00Z">
                    <w:rPr/>
                  </w:rPrChange>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A7084B" w:rsidRDefault="00E01C46" w:rsidP="00E01C46">
            <w:pPr>
              <w:rPr>
                <w:ins w:id="50" w:author="Intel-Seau Sian" w:date="2020-04-22T10:04:00Z"/>
                <w:b/>
                <w:bCs/>
                <w:i/>
                <w:iCs/>
                <w:lang w:val="en-US"/>
                <w:rPrChange w:id="51" w:author="Breuer Volker" w:date="2020-04-23T10:47:00Z">
                  <w:rPr>
                    <w:ins w:id="52" w:author="Intel-Seau Sian" w:date="2020-04-22T10:04:00Z"/>
                    <w:b/>
                    <w:bCs/>
                    <w:i/>
                    <w:iCs/>
                  </w:rPr>
                </w:rPrChange>
              </w:rPr>
            </w:pPr>
            <w:ins w:id="53" w:author="Intel-Seau Sian" w:date="2020-04-22T10:04:00Z">
              <w:r w:rsidRPr="00A7084B">
                <w:rPr>
                  <w:b/>
                  <w:bCs/>
                  <w:i/>
                  <w:iCs/>
                  <w:lang w:val="en-US"/>
                  <w:rPrChange w:id="54" w:author="Breuer Volker" w:date="2020-04-23T10:47:00Z">
                    <w:rPr>
                      <w:b/>
                      <w:bCs/>
                      <w:i/>
                      <w:iCs/>
                    </w:rPr>
                  </w:rPrChange>
                </w:rPr>
                <w:t>Observation#1: Legacy BL UE is already doing this and see benefit in terms of UE power saving</w:t>
              </w:r>
            </w:ins>
          </w:p>
          <w:p w14:paraId="5D48AAA8" w14:textId="77777777" w:rsidR="00E01C46" w:rsidRPr="00A7084B" w:rsidRDefault="00E01C46" w:rsidP="00E01C46">
            <w:pPr>
              <w:rPr>
                <w:ins w:id="55" w:author="Intel-Seau Sian" w:date="2020-04-22T10:04:00Z"/>
                <w:b/>
                <w:bCs/>
                <w:i/>
                <w:iCs/>
                <w:lang w:val="en-US"/>
                <w:rPrChange w:id="56" w:author="Breuer Volker" w:date="2020-04-23T10:47:00Z">
                  <w:rPr>
                    <w:ins w:id="57" w:author="Intel-Seau Sian" w:date="2020-04-22T10:04:00Z"/>
                    <w:b/>
                    <w:bCs/>
                    <w:i/>
                    <w:iCs/>
                  </w:rPr>
                </w:rPrChange>
              </w:rPr>
            </w:pPr>
            <w:ins w:id="58" w:author="Intel-Seau Sian" w:date="2020-04-22T10:04:00Z">
              <w:r w:rsidRPr="00A7084B">
                <w:rPr>
                  <w:b/>
                  <w:bCs/>
                  <w:i/>
                  <w:iCs/>
                  <w:lang w:val="en-US"/>
                  <w:rPrChange w:id="59" w:author="Breuer Volker" w:date="2020-04-23T10:47:00Z">
                    <w:rPr>
                      <w:b/>
                      <w:bCs/>
                      <w:i/>
                      <w:iCs/>
                    </w:rPr>
                  </w:rPrChange>
                </w:rPr>
                <w:t>Observation#2: Since legacy BL UE is already doing it, it seems strange to discuss UE complexity</w:t>
              </w:r>
            </w:ins>
          </w:p>
          <w:p w14:paraId="47C7D4DC" w14:textId="77777777" w:rsidR="00E01C46" w:rsidRPr="00A7084B" w:rsidRDefault="00E01C46" w:rsidP="00E01C46">
            <w:pPr>
              <w:rPr>
                <w:ins w:id="60" w:author="Intel-Seau Sian" w:date="2020-04-22T10:04:00Z"/>
                <w:lang w:val="en-US"/>
                <w:rPrChange w:id="61" w:author="Breuer Volker" w:date="2020-04-23T10:47:00Z">
                  <w:rPr>
                    <w:ins w:id="62" w:author="Intel-Seau Sian" w:date="2020-04-22T10:04:00Z"/>
                  </w:rPr>
                </w:rPrChange>
              </w:rPr>
            </w:pPr>
            <w:ins w:id="63" w:author="Intel-Seau Sian" w:date="2020-04-22T10:04:00Z">
              <w:r w:rsidRPr="00A7084B">
                <w:rPr>
                  <w:lang w:val="en-US"/>
                  <w:rPrChange w:id="64" w:author="Breuer Volker" w:date="2020-04-23T10:47:00Z">
                    <w:rPr/>
                  </w:rPrChange>
                </w:rPr>
                <w:t xml:space="preserve">As for paging and radio resources, this had been discussed in Rel-13 when eMTC was introduced whether the UE should inform the network when it changes CE levels and between enhanced coverage mode and wideband mode in idle mode.  It is a concious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A7084B" w:rsidRDefault="00E01C46" w:rsidP="00E01C46">
            <w:pPr>
              <w:rPr>
                <w:ins w:id="65" w:author="Intel-Seau Sian" w:date="2020-04-22T10:04:00Z"/>
                <w:b/>
                <w:bCs/>
                <w:i/>
                <w:iCs/>
                <w:lang w:val="en-US"/>
                <w:rPrChange w:id="66" w:author="Breuer Volker" w:date="2020-04-23T10:47:00Z">
                  <w:rPr>
                    <w:ins w:id="67" w:author="Intel-Seau Sian" w:date="2020-04-22T10:04:00Z"/>
                    <w:b/>
                    <w:bCs/>
                    <w:i/>
                    <w:iCs/>
                  </w:rPr>
                </w:rPrChange>
              </w:rPr>
            </w:pPr>
            <w:ins w:id="68" w:author="Intel-Seau Sian" w:date="2020-04-22T10:04:00Z">
              <w:r w:rsidRPr="00A7084B">
                <w:rPr>
                  <w:b/>
                  <w:bCs/>
                  <w:i/>
                  <w:iCs/>
                  <w:lang w:val="en-US"/>
                  <w:rPrChange w:id="69" w:author="Breuer Volker" w:date="2020-04-23T10:47:00Z">
                    <w:rPr>
                      <w:b/>
                      <w:bCs/>
                      <w:i/>
                      <w:iCs/>
                    </w:rPr>
                  </w:rPrChange>
                </w:rPr>
                <w:t xml:space="preserve">Observation#3:Paging impact was discussed in Rel-13 for CE level changes and between PDCCH and MPDCCH for non-BL UE and it is a concious decision NOT to inform the network about the change to reduce idle to active transition signalling overhead. It is left to network paging strategy to handle this. </w:t>
              </w:r>
            </w:ins>
          </w:p>
          <w:p w14:paraId="19D3F38C" w14:textId="56611578" w:rsidR="00E01C46" w:rsidRPr="00A7084B" w:rsidRDefault="00E01C46" w:rsidP="00E01C46">
            <w:pPr>
              <w:rPr>
                <w:lang w:val="en-US"/>
                <w:rPrChange w:id="70" w:author="Breuer Volker" w:date="2020-04-23T10:47:00Z">
                  <w:rPr/>
                </w:rPrChange>
              </w:rPr>
            </w:pPr>
            <w:ins w:id="71" w:author="Intel-Seau Sian" w:date="2020-04-22T10:04:00Z">
              <w:r w:rsidRPr="00A7084B">
                <w:rPr>
                  <w:b/>
                  <w:bCs/>
                  <w:i/>
                  <w:iCs/>
                  <w:lang w:val="en-US"/>
                  <w:rPrChange w:id="72" w:author="Breuer Volker" w:date="2020-04-23T10:47:00Z">
                    <w:rPr>
                      <w:b/>
                      <w:bCs/>
                      <w:i/>
                      <w:iCs/>
                    </w:rPr>
                  </w:rPrChange>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A7084B" w:rsidRDefault="00A7084B" w:rsidP="00E01C46">
            <w:pPr>
              <w:rPr>
                <w:lang w:val="en-US"/>
                <w:rPrChange w:id="73" w:author="Breuer Volker" w:date="2020-04-23T10:47:00Z">
                  <w:rPr/>
                </w:rPrChange>
              </w:rPr>
            </w:pPr>
            <w:ins w:id="74" w:author="Breuer Volker" w:date="2020-04-23T10:47:00Z">
              <w:r>
                <w:rPr>
                  <w:lang w:val="en-US"/>
                </w:rPr>
                <w:t>Thales</w:t>
              </w:r>
            </w:ins>
          </w:p>
        </w:tc>
        <w:tc>
          <w:tcPr>
            <w:tcW w:w="7654" w:type="dxa"/>
          </w:tcPr>
          <w:p w14:paraId="29FF0763" w14:textId="77777777" w:rsidR="00A7084B" w:rsidRDefault="00A7084B">
            <w:pPr>
              <w:rPr>
                <w:ins w:id="75" w:author="Breuer Volker" w:date="2020-04-23T10:50:00Z"/>
                <w:lang w:val="en-US"/>
              </w:rPr>
            </w:pPr>
            <w:ins w:id="76" w:author="Breuer Volker" w:date="2020-04-23T10:47:00Z">
              <w:r>
                <w:rPr>
                  <w:lang w:val="en-US"/>
                </w:rPr>
                <w:t xml:space="preserve">We should not only look on normal devices supporting also BL mode operation, but </w:t>
              </w:r>
            </w:ins>
            <w:ins w:id="77" w:author="Breuer Volker" w:date="2020-04-23T10:49:00Z">
              <w:r>
                <w:rPr>
                  <w:lang w:val="en-US"/>
                </w:rPr>
                <w:t>c</w:t>
              </w:r>
            </w:ins>
            <w:ins w:id="78" w:author="Breuer Volker" w:date="2020-04-23T10:47:00Z">
              <w:r>
                <w:rPr>
                  <w:lang w:val="en-US"/>
                </w:rPr>
                <w:t>on</w:t>
              </w:r>
            </w:ins>
            <w:ins w:id="79" w:author="Breuer Volker" w:date="2020-04-23T10:49:00Z">
              <w:r>
                <w:rPr>
                  <w:lang w:val="en-US"/>
                </w:rPr>
                <w:t>sider also BL-mode only devices</w:t>
              </w:r>
            </w:ins>
            <w:ins w:id="80" w:author="Breuer Volker" w:date="2020-04-23T10:47:00Z">
              <w:r>
                <w:rPr>
                  <w:lang w:val="en-US"/>
                </w:rPr>
                <w:t xml:space="preserve"> which need to camp</w:t>
              </w:r>
            </w:ins>
            <w:ins w:id="81" w:author="Breuer Volker" w:date="2020-04-23T10:50:00Z">
              <w:r>
                <w:rPr>
                  <w:lang w:val="en-US"/>
                </w:rPr>
                <w:t xml:space="preserve"> in said configuration.</w:t>
              </w:r>
            </w:ins>
          </w:p>
          <w:p w14:paraId="4E55864C" w14:textId="66D7DE29" w:rsidR="007205AC" w:rsidRPr="00A7084B" w:rsidRDefault="00A7084B">
            <w:pPr>
              <w:rPr>
                <w:lang w:val="en-US"/>
                <w:rPrChange w:id="82" w:author="Breuer Volker" w:date="2020-04-23T10:47:00Z">
                  <w:rPr/>
                </w:rPrChange>
              </w:rPr>
            </w:pPr>
            <w:ins w:id="83" w:author="Breuer Volker" w:date="2020-04-23T10:50:00Z">
              <w:r>
                <w:rPr>
                  <w:lang w:val="en-US"/>
                </w:rPr>
                <w:lastRenderedPageBreak/>
                <w:t>When non-BL UEs not needing any coverage enh</w:t>
              </w:r>
            </w:ins>
            <w:ins w:id="84" w:author="Breuer Volker" w:date="2020-04-23T10:51:00Z">
              <w:r>
                <w:rPr>
                  <w:lang w:val="en-US"/>
                </w:rPr>
                <w:t>a</w:t>
              </w:r>
            </w:ins>
            <w:ins w:id="85" w:author="Breuer Volker" w:date="2020-04-23T10:50:00Z">
              <w:r>
                <w:rPr>
                  <w:lang w:val="en-US"/>
                </w:rPr>
                <w:t>nc</w:t>
              </w:r>
            </w:ins>
            <w:ins w:id="86" w:author="Breuer Volker" w:date="2020-04-23T10:51:00Z">
              <w:r>
                <w:rPr>
                  <w:lang w:val="en-US"/>
                </w:rPr>
                <w:t>e</w:t>
              </w:r>
            </w:ins>
            <w:ins w:id="87" w:author="Breuer Volker" w:date="2020-04-23T10:50:00Z">
              <w:r>
                <w:rPr>
                  <w:lang w:val="en-US"/>
                </w:rPr>
                <w:t xml:space="preserve">ments </w:t>
              </w:r>
            </w:ins>
            <w:ins w:id="88" w:author="Breuer Volker" w:date="2020-04-23T10:51:00Z">
              <w:r>
                <w:rPr>
                  <w:lang w:val="en-US"/>
                </w:rPr>
                <w:t>(</w:t>
              </w:r>
            </w:ins>
            <w:ins w:id="89" w:author="Breuer Volker" w:date="2020-04-23T10:54:00Z">
              <w:r>
                <w:rPr>
                  <w:lang w:val="en-US"/>
                </w:rPr>
                <w:t xml:space="preserve">which </w:t>
              </w:r>
            </w:ins>
            <w:ins w:id="90" w:author="Breuer Volker" w:date="2020-04-23T10:51:00Z">
              <w:r>
                <w:rPr>
                  <w:lang w:val="en-US"/>
                </w:rPr>
                <w:t xml:space="preserve">could also camp in normal mode) </w:t>
              </w:r>
            </w:ins>
            <w:ins w:id="91" w:author="Breuer Volker" w:date="2020-04-23T10:50:00Z">
              <w:r>
                <w:rPr>
                  <w:lang w:val="en-US"/>
                </w:rPr>
                <w:t xml:space="preserve">also </w:t>
              </w:r>
            </w:ins>
            <w:ins w:id="92" w:author="Breuer Volker" w:date="2020-04-23T10:51:00Z">
              <w:r>
                <w:rPr>
                  <w:lang w:val="en-US"/>
                </w:rPr>
                <w:t xml:space="preserve">start </w:t>
              </w:r>
            </w:ins>
            <w:ins w:id="93" w:author="Breuer Volker" w:date="2020-04-23T10:50:00Z">
              <w:r>
                <w:rPr>
                  <w:lang w:val="en-US"/>
                </w:rPr>
                <w:t>camp</w:t>
              </w:r>
            </w:ins>
            <w:ins w:id="94" w:author="Breuer Volker" w:date="2020-04-23T10:51:00Z">
              <w:r>
                <w:rPr>
                  <w:lang w:val="en-US"/>
                </w:rPr>
                <w:t>ing</w:t>
              </w:r>
            </w:ins>
            <w:ins w:id="95" w:author="Breuer Volker" w:date="2020-04-23T10:50:00Z">
              <w:r>
                <w:rPr>
                  <w:lang w:val="en-US"/>
                </w:rPr>
                <w:t xml:space="preserve"> in BL-mode</w:t>
              </w:r>
            </w:ins>
            <w:ins w:id="96" w:author="Breuer Volker" w:date="2020-04-23T10:47:00Z">
              <w:r>
                <w:rPr>
                  <w:lang w:val="en-US"/>
                </w:rPr>
                <w:t xml:space="preserve"> </w:t>
              </w:r>
            </w:ins>
            <w:ins w:id="97" w:author="Breuer Volker" w:date="2020-04-23T10:51:00Z">
              <w:r>
                <w:rPr>
                  <w:lang w:val="en-US"/>
                </w:rPr>
                <w:t xml:space="preserve">this </w:t>
              </w:r>
            </w:ins>
            <w:ins w:id="98" w:author="Breuer Volker" w:date="2020-04-23T10:54:00Z">
              <w:r>
                <w:rPr>
                  <w:lang w:val="en-US"/>
                </w:rPr>
                <w:t xml:space="preserve">massively </w:t>
              </w:r>
            </w:ins>
            <w:ins w:id="99" w:author="Breuer Volker" w:date="2020-04-23T10:51:00Z">
              <w:r>
                <w:rPr>
                  <w:lang w:val="en-US"/>
                </w:rPr>
                <w:t xml:space="preserve">increases paging load on MPDCCH and hence </w:t>
              </w:r>
            </w:ins>
            <w:ins w:id="100" w:author="Breuer Volker" w:date="2020-04-23T10:53:00Z">
              <w:r>
                <w:rPr>
                  <w:lang w:val="en-US"/>
                </w:rPr>
                <w:t>depends on grouping of paging or in combination with features such as WUS</w:t>
              </w:r>
            </w:ins>
            <w:ins w:id="101" w:author="Breuer Volker" w:date="2020-04-23T10:54:00Z">
              <w:r>
                <w:rPr>
                  <w:lang w:val="en-US"/>
                </w:rPr>
                <w:t xml:space="preserve"> it increases the power consum</w:t>
              </w:r>
            </w:ins>
            <w:ins w:id="102" w:author="Breuer Volker" w:date="2020-04-23T10:56:00Z">
              <w:r>
                <w:rPr>
                  <w:lang w:val="en-US"/>
                </w:rPr>
                <w:t>p</w:t>
              </w:r>
            </w:ins>
            <w:ins w:id="103" w:author="Breuer Volker" w:date="2020-04-23T10:54:00Z">
              <w:r>
                <w:rPr>
                  <w:lang w:val="en-US"/>
                </w:rPr>
                <w:t>tion of the</w:t>
              </w:r>
            </w:ins>
            <w:ins w:id="104" w:author="Breuer Volker" w:date="2020-04-23T10:58:00Z">
              <w:r w:rsidR="00DE74AC">
                <w:rPr>
                  <w:lang w:val="en-US"/>
                </w:rPr>
                <w:t xml:space="preserve"> BL-mode only devices.</w:t>
              </w:r>
            </w:ins>
            <w:ins w:id="105"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106" w:author="Nokia" w:date="2020-04-23T18:47:00Z"/>
        </w:trPr>
        <w:tc>
          <w:tcPr>
            <w:tcW w:w="1980" w:type="dxa"/>
          </w:tcPr>
          <w:p w14:paraId="1820B8DB" w14:textId="0A2D333A" w:rsidR="00C73423" w:rsidRDefault="00C73423" w:rsidP="00E01C46">
            <w:pPr>
              <w:rPr>
                <w:ins w:id="107" w:author="Nokia" w:date="2020-04-23T18:47:00Z"/>
                <w:lang w:val="en-US"/>
              </w:rPr>
            </w:pPr>
            <w:ins w:id="108" w:author="Nokia" w:date="2020-04-23T18:47:00Z">
              <w:r>
                <w:rPr>
                  <w:lang w:val="en-US"/>
                </w:rPr>
                <w:lastRenderedPageBreak/>
                <w:t>Nokia</w:t>
              </w:r>
            </w:ins>
          </w:p>
        </w:tc>
        <w:tc>
          <w:tcPr>
            <w:tcW w:w="7654" w:type="dxa"/>
          </w:tcPr>
          <w:p w14:paraId="43726058" w14:textId="77777777" w:rsidR="00C73423" w:rsidRDefault="00C73423">
            <w:pPr>
              <w:rPr>
                <w:ins w:id="109" w:author="Nokia" w:date="2020-04-23T18:57:00Z"/>
                <w:lang w:val="en-US"/>
              </w:rPr>
            </w:pPr>
            <w:ins w:id="110" w:author="Nokia" w:date="2020-04-23T18:55:00Z">
              <w:r>
                <w:rPr>
                  <w:lang w:val="en-US"/>
                </w:rPr>
                <w:t xml:space="preserve">The UE behavior of selection of CE mode have direct impact </w:t>
              </w:r>
            </w:ins>
            <w:ins w:id="111"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112"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113" w:author="Nokia" w:date="2020-04-23T18:59:00Z"/>
                <w:lang w:val="en-US"/>
              </w:rPr>
            </w:pPr>
            <w:ins w:id="114" w:author="Nokia" w:date="2020-04-23T18:57:00Z">
              <w:r>
                <w:rPr>
                  <w:lang w:val="en-US"/>
                </w:rPr>
                <w:t xml:space="preserve">Now if the UE behavior </w:t>
              </w:r>
            </w:ins>
            <w:ins w:id="115" w:author="Nokia" w:date="2020-04-23T18:58:00Z">
              <w:r>
                <w:rPr>
                  <w:lang w:val="en-US"/>
                </w:rPr>
                <w:t>of selection of CE mode is left to UE implementation, it impacts the above strategy. And if we assume the UE selects to use enhanced coverage for more than 90% of</w:t>
              </w:r>
            </w:ins>
            <w:ins w:id="116"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117" w:author="Nokia" w:date="2020-04-23T18:59:00Z"/>
                <w:lang w:val="en-US"/>
              </w:rPr>
            </w:pPr>
            <w:ins w:id="118" w:author="Nokia" w:date="2020-04-23T18:59:00Z">
              <w:r>
                <w:rPr>
                  <w:lang w:val="en-US"/>
                </w:rPr>
                <w:t>So deterministic UE behavior is needed for network to align its paging in this case.</w:t>
              </w:r>
            </w:ins>
          </w:p>
          <w:p w14:paraId="2CD65AEE" w14:textId="15E8E12B" w:rsidR="009C6E16" w:rsidRDefault="009C6E16">
            <w:pPr>
              <w:rPr>
                <w:ins w:id="119" w:author="Nokia" w:date="2020-04-23T19:01:00Z"/>
                <w:lang w:val="en-US"/>
              </w:rPr>
            </w:pPr>
            <w:ins w:id="120" w:author="Nokia" w:date="2020-04-23T18:59:00Z">
              <w:r>
                <w:rPr>
                  <w:lang w:val="en-US"/>
                </w:rPr>
                <w:t>Moreover</w:t>
              </w:r>
            </w:ins>
            <w:ins w:id="121" w:author="Nokia" w:date="2020-04-23T19:00:00Z">
              <w:r>
                <w:rPr>
                  <w:lang w:val="en-US"/>
                </w:rPr>
                <w:t xml:space="preserve"> when feature intended for enhanced coverage such as WUS is introduced, blind paging and WUS on MPDCCH incre</w:t>
              </w:r>
            </w:ins>
            <w:ins w:id="122" w:author="Nokia" w:date="2020-04-23T19:01:00Z">
              <w:r>
                <w:rPr>
                  <w:lang w:val="en-US"/>
                </w:rPr>
                <w:t>ases the false wake up to other enhanced coverage UE. So the impact is more severe in these cases.</w:t>
              </w:r>
            </w:ins>
          </w:p>
          <w:p w14:paraId="2212EE9D" w14:textId="3EB1FC41" w:rsidR="009C6E16" w:rsidRDefault="009C6E16">
            <w:pPr>
              <w:rPr>
                <w:ins w:id="123" w:author="Nokia" w:date="2020-04-23T19:02:00Z"/>
                <w:lang w:val="en-US"/>
              </w:rPr>
            </w:pPr>
            <w:ins w:id="124" w:author="Nokia" w:date="2020-04-23T19:02:00Z">
              <w:r>
                <w:rPr>
                  <w:lang w:val="en-US"/>
                </w:rPr>
                <w:t>Either network control or deterministic UE behavior is needed to avoid the above issue.</w:t>
              </w:r>
            </w:ins>
          </w:p>
          <w:p w14:paraId="4D27307D" w14:textId="58B426E0" w:rsidR="009C6E16" w:rsidRDefault="009C6E16">
            <w:pPr>
              <w:rPr>
                <w:ins w:id="125" w:author="Nokia" w:date="2020-04-23T18:57:00Z"/>
                <w:lang w:val="en-US"/>
              </w:rPr>
            </w:pPr>
            <w:ins w:id="126" w:author="Nokia" w:date="2020-04-23T19:02:00Z">
              <w:r>
                <w:rPr>
                  <w:lang w:val="en-US"/>
                </w:rPr>
                <w:t xml:space="preserve">If the non-BL intend to use enhanced coverage in idle mode </w:t>
              </w:r>
            </w:ins>
            <w:ins w:id="127"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128" w:author="Nokia" w:date="2020-04-23T18:47:00Z"/>
                <w:lang w:val="en-US"/>
              </w:rPr>
            </w:pPr>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A7084B">
              <w:rPr>
                <w:b/>
                <w:bCs/>
                <w:lang w:val="en-US"/>
                <w:rPrChange w:id="129" w:author="Breuer Volker" w:date="2020-04-23T10:47:00Z">
                  <w:rPr>
                    <w:b/>
                    <w:bCs/>
                  </w:rPr>
                </w:rPrChange>
              </w:rPr>
              <w:t>In your view</w:t>
            </w:r>
            <w:r w:rsidR="00BA20A7" w:rsidRPr="00A7084B">
              <w:rPr>
                <w:b/>
                <w:bCs/>
                <w:lang w:val="en-US"/>
                <w:rPrChange w:id="130" w:author="Breuer Volker" w:date="2020-04-23T10:47:00Z">
                  <w:rPr>
                    <w:b/>
                    <w:bCs/>
                  </w:rPr>
                </w:rPrChange>
              </w:rPr>
              <w:t>,</w:t>
            </w:r>
            <w:r w:rsidRPr="00A7084B">
              <w:rPr>
                <w:b/>
                <w:bCs/>
                <w:lang w:val="en-US"/>
                <w:rPrChange w:id="131" w:author="Breuer Volker" w:date="2020-04-23T10:47:00Z">
                  <w:rPr>
                    <w:b/>
                    <w:bCs/>
                  </w:rPr>
                </w:rPrChange>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32" w:author="Sethuraman Gurumoorthy" w:date="2020-04-21T23:07:00Z">
              <w:r>
                <w:t>Apple</w:t>
              </w:r>
            </w:ins>
          </w:p>
        </w:tc>
        <w:tc>
          <w:tcPr>
            <w:tcW w:w="7654" w:type="dxa"/>
          </w:tcPr>
          <w:p w14:paraId="664B15BC" w14:textId="73E92161" w:rsidR="00D06FB6" w:rsidRPr="00A7084B" w:rsidRDefault="003A530A" w:rsidP="0016209A">
            <w:pPr>
              <w:rPr>
                <w:lang w:val="en-US"/>
                <w:rPrChange w:id="133" w:author="Breuer Volker" w:date="2020-04-23T10:47:00Z">
                  <w:rPr/>
                </w:rPrChange>
              </w:rPr>
            </w:pPr>
            <w:ins w:id="134" w:author="Sethuraman Gurumoorthy" w:date="2020-04-21T23:07:00Z">
              <w:r w:rsidRPr="00A7084B">
                <w:rPr>
                  <w:lang w:val="en-US"/>
                  <w:rPrChange w:id="135" w:author="Breuer Volker" w:date="2020-04-23T10:47:00Z">
                    <w:rPr/>
                  </w:rPrChange>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36" w:author="Intel-Seau Sian" w:date="2020-04-22T10:06:00Z">
              <w:r>
                <w:t>Intel</w:t>
              </w:r>
            </w:ins>
          </w:p>
        </w:tc>
        <w:tc>
          <w:tcPr>
            <w:tcW w:w="7654" w:type="dxa"/>
          </w:tcPr>
          <w:p w14:paraId="7177F771" w14:textId="77777777" w:rsidR="00E01C46" w:rsidRPr="00A7084B" w:rsidRDefault="00E01C46" w:rsidP="00E01C46">
            <w:pPr>
              <w:rPr>
                <w:ins w:id="137" w:author="Intel-Seau Sian" w:date="2020-04-22T10:06:00Z"/>
                <w:lang w:val="en-US"/>
                <w:rPrChange w:id="138" w:author="Breuer Volker" w:date="2020-04-23T10:47:00Z">
                  <w:rPr>
                    <w:ins w:id="139" w:author="Intel-Seau Sian" w:date="2020-04-22T10:06:00Z"/>
                  </w:rPr>
                </w:rPrChange>
              </w:rPr>
            </w:pPr>
            <w:ins w:id="140" w:author="Intel-Seau Sian" w:date="2020-04-22T10:06:00Z">
              <w:r w:rsidRPr="00A7084B">
                <w:rPr>
                  <w:lang w:val="en-US"/>
                  <w:rPrChange w:id="141" w:author="Breuer Volker" w:date="2020-04-23T10:47:00Z">
                    <w:rPr/>
                  </w:rPrChange>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42"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A7084B" w:rsidRDefault="007205AC" w:rsidP="00E01C46">
            <w:pPr>
              <w:rPr>
                <w:lang w:val="en-US"/>
                <w:rPrChange w:id="143" w:author="Breuer Volker" w:date="2020-04-23T10:47:00Z">
                  <w:rPr/>
                </w:rPrChange>
              </w:rPr>
            </w:pPr>
            <w:ins w:id="144" w:author="Breuer Volker" w:date="2020-04-23T11:03:00Z">
              <w:r>
                <w:rPr>
                  <w:lang w:val="en-US"/>
                </w:rPr>
                <w:t>Thales</w:t>
              </w:r>
            </w:ins>
          </w:p>
        </w:tc>
        <w:tc>
          <w:tcPr>
            <w:tcW w:w="7654" w:type="dxa"/>
          </w:tcPr>
          <w:p w14:paraId="5F1EA980" w14:textId="1A9D681D" w:rsidR="007205AC" w:rsidRPr="00A7084B" w:rsidRDefault="007205AC" w:rsidP="00E01C46">
            <w:pPr>
              <w:rPr>
                <w:lang w:val="en-US"/>
                <w:rPrChange w:id="145" w:author="Breuer Volker" w:date="2020-04-23T10:47:00Z">
                  <w:rPr/>
                </w:rPrChange>
              </w:rPr>
            </w:pPr>
            <w:ins w:id="146" w:author="Breuer Volker" w:date="2020-04-23T11:04:00Z">
              <w:r>
                <w:rPr>
                  <w:lang w:val="en-US"/>
                </w:rPr>
                <w:t xml:space="preserve">The behavior of normal devices camping in BL-mode even though no coverage </w:t>
              </w:r>
            </w:ins>
            <w:ins w:id="147" w:author="Breuer Volker" w:date="2020-04-23T11:05:00Z">
              <w:r>
                <w:rPr>
                  <w:lang w:val="en-US"/>
                </w:rPr>
                <w:t>enhancement</w:t>
              </w:r>
            </w:ins>
            <w:ins w:id="148" w:author="Breuer Volker" w:date="2020-04-23T11:04:00Z">
              <w:r>
                <w:rPr>
                  <w:lang w:val="en-US"/>
                </w:rPr>
                <w:t xml:space="preserve"> is required (</w:t>
              </w:r>
            </w:ins>
            <w:ins w:id="149" w:author="Breuer Volker" w:date="2020-04-23T11:05:00Z">
              <w:r>
                <w:rPr>
                  <w:lang w:val="en-US"/>
                </w:rPr>
                <w:t>S-criteria is still fulfilled</w:t>
              </w:r>
            </w:ins>
            <w:ins w:id="150" w:author="Breuer Volker" w:date="2020-04-23T11:04:00Z">
              <w:r>
                <w:rPr>
                  <w:lang w:val="en-US"/>
                </w:rPr>
                <w:t>)</w:t>
              </w:r>
            </w:ins>
            <w:ins w:id="151"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52" w:author="Nokia" w:date="2020-04-23T19:04:00Z"/>
        </w:trPr>
        <w:tc>
          <w:tcPr>
            <w:tcW w:w="1980" w:type="dxa"/>
          </w:tcPr>
          <w:p w14:paraId="1D2DFCC1" w14:textId="5537BF16" w:rsidR="009C6E16" w:rsidRDefault="009C6E16" w:rsidP="00E01C46">
            <w:pPr>
              <w:rPr>
                <w:ins w:id="153" w:author="Nokia" w:date="2020-04-23T19:04:00Z"/>
                <w:lang w:val="en-US"/>
              </w:rPr>
            </w:pPr>
            <w:ins w:id="154" w:author="Nokia" w:date="2020-04-23T19:04:00Z">
              <w:r>
                <w:rPr>
                  <w:lang w:val="en-US"/>
                </w:rPr>
                <w:lastRenderedPageBreak/>
                <w:t>Nokia</w:t>
              </w:r>
            </w:ins>
          </w:p>
        </w:tc>
        <w:tc>
          <w:tcPr>
            <w:tcW w:w="7654" w:type="dxa"/>
          </w:tcPr>
          <w:p w14:paraId="08462E11" w14:textId="11068B51" w:rsidR="009C6E16" w:rsidRDefault="009C6E16" w:rsidP="00E01C46">
            <w:pPr>
              <w:rPr>
                <w:ins w:id="155" w:author="Nokia" w:date="2020-04-23T19:04:00Z"/>
                <w:lang w:val="en-US"/>
              </w:rPr>
            </w:pPr>
            <w:ins w:id="156" w:author="Nokia" w:date="2020-04-23T19:04:00Z">
              <w:r>
                <w:rPr>
                  <w:lang w:val="en-US"/>
                </w:rPr>
                <w:t xml:space="preserve">OK for not impacting legacy non-BL UE. But some changes needed for </w:t>
              </w:r>
            </w:ins>
            <w:ins w:id="157" w:author="Nokia" w:date="2020-04-23T19:05:00Z">
              <w:r>
                <w:rPr>
                  <w:lang w:val="en-US"/>
                </w:rPr>
                <w:t>UE supporting WUS or from Rel-15 onwards.</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A7084B" w:rsidRDefault="00D2234A" w:rsidP="00D2234A">
            <w:pPr>
              <w:rPr>
                <w:b/>
                <w:bCs/>
                <w:sz w:val="20"/>
                <w:szCs w:val="20"/>
                <w:lang w:val="en-US"/>
                <w:rPrChange w:id="158" w:author="Breuer Volker" w:date="2020-04-23T10:47:00Z">
                  <w:rPr>
                    <w:b/>
                    <w:bCs/>
                    <w:sz w:val="20"/>
                    <w:szCs w:val="20"/>
                  </w:rPr>
                </w:rPrChange>
              </w:rPr>
            </w:pPr>
            <w:r w:rsidRPr="00A7084B">
              <w:rPr>
                <w:b/>
                <w:bCs/>
                <w:lang w:val="en-US"/>
                <w:rPrChange w:id="159" w:author="Breuer Volker" w:date="2020-04-23T10:47:00Z">
                  <w:rPr>
                    <w:b/>
                    <w:bCs/>
                  </w:rPr>
                </w:rPrChange>
              </w:rPr>
              <w:t>If behaviour in P2 is allowed, would there be specification impact?</w:t>
            </w:r>
          </w:p>
        </w:tc>
      </w:tr>
      <w:tr w:rsidR="00D2234A" w14:paraId="7E1C5A10" w14:textId="77777777" w:rsidTr="00D2234A">
        <w:tc>
          <w:tcPr>
            <w:tcW w:w="1980" w:type="dxa"/>
          </w:tcPr>
          <w:p w14:paraId="12D975CA" w14:textId="77777777" w:rsidR="00D2234A" w:rsidRPr="00A7084B" w:rsidRDefault="00D2234A" w:rsidP="00D2234A">
            <w:pPr>
              <w:rPr>
                <w:lang w:val="en-US"/>
                <w:rPrChange w:id="160" w:author="Breuer Volker" w:date="2020-04-23T10:47:00Z">
                  <w:rPr/>
                </w:rPrChange>
              </w:rPr>
            </w:pPr>
          </w:p>
        </w:tc>
        <w:tc>
          <w:tcPr>
            <w:tcW w:w="7654" w:type="dxa"/>
          </w:tcPr>
          <w:p w14:paraId="3B887C7B" w14:textId="77777777" w:rsidR="00D2234A" w:rsidRPr="00A7084B" w:rsidRDefault="00D2234A" w:rsidP="00D2234A">
            <w:pPr>
              <w:rPr>
                <w:lang w:val="en-US"/>
                <w:rPrChange w:id="161" w:author="Breuer Volker" w:date="2020-04-23T10:47:00Z">
                  <w:rPr/>
                </w:rPrChange>
              </w:rPr>
            </w:pPr>
          </w:p>
        </w:tc>
      </w:tr>
      <w:tr w:rsidR="00D2234A" w14:paraId="5544C139" w14:textId="77777777" w:rsidTr="00D2234A">
        <w:tc>
          <w:tcPr>
            <w:tcW w:w="1980" w:type="dxa"/>
          </w:tcPr>
          <w:p w14:paraId="20B820C9" w14:textId="77777777" w:rsidR="00D2234A" w:rsidRPr="00A7084B" w:rsidRDefault="00D2234A" w:rsidP="00D2234A">
            <w:pPr>
              <w:rPr>
                <w:lang w:val="en-US"/>
                <w:rPrChange w:id="162" w:author="Breuer Volker" w:date="2020-04-23T10:47:00Z">
                  <w:rPr/>
                </w:rPrChange>
              </w:rPr>
            </w:pPr>
          </w:p>
        </w:tc>
        <w:tc>
          <w:tcPr>
            <w:tcW w:w="7654" w:type="dxa"/>
          </w:tcPr>
          <w:p w14:paraId="52CE73FE" w14:textId="77777777" w:rsidR="00D2234A" w:rsidRPr="00A7084B" w:rsidRDefault="00D2234A" w:rsidP="00D2234A">
            <w:pPr>
              <w:rPr>
                <w:lang w:val="en-US"/>
                <w:rPrChange w:id="163" w:author="Breuer Volker" w:date="2020-04-23T10:47:00Z">
                  <w:rPr/>
                </w:rPrChange>
              </w:rPr>
            </w:pPr>
          </w:p>
        </w:tc>
      </w:tr>
      <w:tr w:rsidR="00D2234A" w14:paraId="46E1B4C3" w14:textId="77777777" w:rsidTr="00D2234A">
        <w:tc>
          <w:tcPr>
            <w:tcW w:w="1980" w:type="dxa"/>
          </w:tcPr>
          <w:p w14:paraId="49B57B67" w14:textId="77777777" w:rsidR="00D2234A" w:rsidRPr="00A7084B" w:rsidRDefault="00D2234A" w:rsidP="00D2234A">
            <w:pPr>
              <w:rPr>
                <w:lang w:val="en-US"/>
                <w:rPrChange w:id="164" w:author="Breuer Volker" w:date="2020-04-23T10:47:00Z">
                  <w:rPr/>
                </w:rPrChange>
              </w:rPr>
            </w:pPr>
          </w:p>
        </w:tc>
        <w:tc>
          <w:tcPr>
            <w:tcW w:w="7654" w:type="dxa"/>
          </w:tcPr>
          <w:p w14:paraId="524BF423" w14:textId="77777777" w:rsidR="00D2234A" w:rsidRPr="00A7084B" w:rsidRDefault="00D2234A" w:rsidP="00D2234A">
            <w:pPr>
              <w:rPr>
                <w:lang w:val="en-US"/>
                <w:rPrChange w:id="165" w:author="Breuer Volker" w:date="2020-04-23T10:47:00Z">
                  <w:rPr/>
                </w:rPrChange>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for  </w:t>
      </w:r>
      <w:r w:rsidRPr="00795208">
        <w:t>a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A7084B" w:rsidRDefault="0016209A" w:rsidP="0016209A">
            <w:pPr>
              <w:rPr>
                <w:b/>
                <w:bCs/>
                <w:lang w:val="en-US"/>
                <w:rPrChange w:id="166" w:author="Breuer Volker" w:date="2020-04-23T10:47:00Z">
                  <w:rPr>
                    <w:b/>
                    <w:bCs/>
                  </w:rPr>
                </w:rPrChange>
              </w:rPr>
            </w:pPr>
            <w:r w:rsidRPr="00A7084B">
              <w:rPr>
                <w:b/>
                <w:bCs/>
                <w:lang w:val="en-US"/>
                <w:rPrChange w:id="167" w:author="Breuer Volker" w:date="2020-04-23T10:47:00Z">
                  <w:rPr>
                    <w:b/>
                    <w:bCs/>
                  </w:rPr>
                </w:rPrChange>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168" w:author="Huawei" w:date="2020-04-21T17:06:00Z"/>
        </w:trPr>
        <w:tc>
          <w:tcPr>
            <w:tcW w:w="1980" w:type="dxa"/>
          </w:tcPr>
          <w:p w14:paraId="382A5232" w14:textId="77777777" w:rsidR="00D25EC3" w:rsidRDefault="00D25EC3" w:rsidP="00D25EC3">
            <w:pPr>
              <w:rPr>
                <w:ins w:id="169" w:author="Huawei" w:date="2020-04-21T17:06:00Z"/>
              </w:rPr>
            </w:pPr>
            <w:ins w:id="170" w:author="Huawei" w:date="2020-04-21T17:06:00Z">
              <w:r>
                <w:t>Huawei, HiSilicon</w:t>
              </w:r>
            </w:ins>
          </w:p>
        </w:tc>
        <w:tc>
          <w:tcPr>
            <w:tcW w:w="1984" w:type="dxa"/>
          </w:tcPr>
          <w:p w14:paraId="4AA0168A" w14:textId="77777777" w:rsidR="00D25EC3" w:rsidRDefault="00D25EC3" w:rsidP="00D25EC3">
            <w:pPr>
              <w:rPr>
                <w:ins w:id="171" w:author="Huawei" w:date="2020-04-21T17:06:00Z"/>
              </w:rPr>
            </w:pPr>
            <w:ins w:id="172" w:author="Huawei" w:date="2020-04-21T17:06:00Z">
              <w:r>
                <w:t>Yes</w:t>
              </w:r>
            </w:ins>
          </w:p>
        </w:tc>
        <w:tc>
          <w:tcPr>
            <w:tcW w:w="2268" w:type="dxa"/>
          </w:tcPr>
          <w:p w14:paraId="7A8D85D2" w14:textId="77777777" w:rsidR="00D25EC3" w:rsidRDefault="00D25EC3" w:rsidP="00D25EC3">
            <w:pPr>
              <w:rPr>
                <w:ins w:id="173" w:author="Huawei" w:date="2020-04-21T17:06:00Z"/>
              </w:rPr>
            </w:pPr>
            <w:ins w:id="174" w:author="Huawei" w:date="2020-04-21T17:06:00Z">
              <w:r>
                <w:t>No need</w:t>
              </w:r>
            </w:ins>
          </w:p>
        </w:tc>
        <w:tc>
          <w:tcPr>
            <w:tcW w:w="3402" w:type="dxa"/>
          </w:tcPr>
          <w:p w14:paraId="2253B364" w14:textId="47961D0D" w:rsidR="00D25EC3" w:rsidRPr="00A7084B" w:rsidRDefault="00EA1023" w:rsidP="00EA1023">
            <w:pPr>
              <w:rPr>
                <w:ins w:id="175" w:author="Huawei" w:date="2020-04-21T17:06:00Z"/>
                <w:lang w:val="en-US"/>
                <w:rPrChange w:id="176" w:author="Breuer Volker" w:date="2020-04-23T10:47:00Z">
                  <w:rPr>
                    <w:ins w:id="177" w:author="Huawei" w:date="2020-04-21T17:06:00Z"/>
                  </w:rPr>
                </w:rPrChange>
              </w:rPr>
            </w:pPr>
            <w:ins w:id="178" w:author="Huawei" w:date="2020-04-21T17:08:00Z">
              <w:r w:rsidRPr="00A7084B">
                <w:rPr>
                  <w:lang w:val="en-US"/>
                  <w:rPrChange w:id="179" w:author="Breuer Volker" w:date="2020-04-23T10:47:00Z">
                    <w:rPr/>
                  </w:rPrChange>
                </w:rPr>
                <w:t>It’s clear from previous discussions that different vendors have different interpretation</w:t>
              </w:r>
            </w:ins>
            <w:ins w:id="180" w:author="Huawei" w:date="2020-04-21T17:09:00Z">
              <w:r w:rsidRPr="00A7084B">
                <w:rPr>
                  <w:lang w:val="en-US"/>
                  <w:rPrChange w:id="181" w:author="Breuer Volker" w:date="2020-04-23T10:47:00Z">
                    <w:rPr/>
                  </w:rPrChange>
                </w:rPr>
                <w:t>s</w:t>
              </w:r>
            </w:ins>
            <w:ins w:id="182" w:author="Huawei" w:date="2020-04-21T17:08:00Z">
              <w:r w:rsidRPr="00A7084B">
                <w:rPr>
                  <w:lang w:val="en-US"/>
                  <w:rPrChange w:id="183" w:author="Breuer Volker" w:date="2020-04-23T10:47:00Z">
                    <w:rPr/>
                  </w:rPrChange>
                </w:rPr>
                <w:t xml:space="preserve"> of the current specification, </w:t>
              </w:r>
            </w:ins>
            <w:ins w:id="184" w:author="Huawei" w:date="2020-04-21T17:06:00Z">
              <w:r w:rsidR="00D25EC3" w:rsidRPr="00A7084B">
                <w:rPr>
                  <w:lang w:val="en-US"/>
                  <w:rPrChange w:id="185" w:author="Breuer Volker" w:date="2020-04-23T10:47:00Z">
                    <w:rPr/>
                  </w:rPrChange>
                </w:rPr>
                <w:t xml:space="preserve">we </w:t>
              </w:r>
            </w:ins>
            <w:ins w:id="186" w:author="Huawei" w:date="2020-04-21T17:09:00Z">
              <w:r w:rsidRPr="00A7084B">
                <w:rPr>
                  <w:lang w:val="en-US"/>
                  <w:rPrChange w:id="187" w:author="Breuer Volker" w:date="2020-04-23T10:47:00Z">
                    <w:rPr/>
                  </w:rPrChange>
                </w:rPr>
                <w:t xml:space="preserve">can </w:t>
              </w:r>
            </w:ins>
            <w:ins w:id="188" w:author="Huawei" w:date="2020-04-21T17:08:00Z">
              <w:r w:rsidRPr="00A7084B">
                <w:rPr>
                  <w:lang w:val="en-US"/>
                  <w:rPrChange w:id="189" w:author="Breuer Volker" w:date="2020-04-23T10:47:00Z">
                    <w:rPr/>
                  </w:rPrChange>
                </w:rPr>
                <w:t>allow both interpretations</w:t>
              </w:r>
            </w:ins>
            <w:ins w:id="190" w:author="Huawei" w:date="2020-04-21T17:06:00Z">
              <w:r w:rsidR="00D25EC3" w:rsidRPr="00A7084B">
                <w:rPr>
                  <w:lang w:val="en-US"/>
                  <w:rPrChange w:id="191" w:author="Breuer Volker" w:date="2020-04-23T10:47:00Z">
                    <w:rPr/>
                  </w:rPrChange>
                </w:rPr>
                <w:t xml:space="preserve">, </w:t>
              </w:r>
            </w:ins>
            <w:ins w:id="192" w:author="Huawei" w:date="2020-04-21T17:09:00Z">
              <w:r w:rsidRPr="00A7084B">
                <w:rPr>
                  <w:lang w:val="en-US"/>
                  <w:rPrChange w:id="193" w:author="Breuer Volker" w:date="2020-04-23T10:47:00Z">
                    <w:rPr/>
                  </w:rPrChange>
                </w:rPr>
                <w:t xml:space="preserve">and </w:t>
              </w:r>
            </w:ins>
            <w:ins w:id="194" w:author="Huawei" w:date="2020-04-21T17:06:00Z">
              <w:r w:rsidR="00D25EC3" w:rsidRPr="00A7084B">
                <w:rPr>
                  <w:lang w:val="en-US"/>
                  <w:rPrChange w:id="195" w:author="Breuer Volker" w:date="2020-04-23T10:47:00Z">
                    <w:rPr/>
                  </w:rPrChange>
                </w:rPr>
                <w:t>this can be supported simply with the TP given in our TDoc</w:t>
              </w:r>
            </w:ins>
            <w:ins w:id="196" w:author="Huawei" w:date="2020-04-21T17:07:00Z">
              <w:r w:rsidR="008C16C3" w:rsidRPr="00A7084B">
                <w:rPr>
                  <w:lang w:val="en-US"/>
                  <w:rPrChange w:id="197" w:author="Breuer Volker" w:date="2020-04-23T10:47:00Z">
                    <w:rPr/>
                  </w:rPrChange>
                </w:rPr>
                <w:t xml:space="preserve"> whi</w:t>
              </w:r>
            </w:ins>
            <w:ins w:id="198" w:author="Huawei" w:date="2020-04-21T17:08:00Z">
              <w:r w:rsidR="008C16C3" w:rsidRPr="00A7084B">
                <w:rPr>
                  <w:lang w:val="en-US"/>
                  <w:rPrChange w:id="199" w:author="Breuer Volker" w:date="2020-04-23T10:47:00Z">
                    <w:rPr/>
                  </w:rPrChange>
                </w:rPr>
                <w:t>c</w:t>
              </w:r>
            </w:ins>
            <w:ins w:id="200" w:author="Huawei" w:date="2020-04-21T17:07:00Z">
              <w:r w:rsidR="008C16C3" w:rsidRPr="00A7084B">
                <w:rPr>
                  <w:lang w:val="en-US"/>
                  <w:rPrChange w:id="201" w:author="Breuer Volker" w:date="2020-04-23T10:47:00Z">
                    <w:rPr/>
                  </w:rPrChange>
                </w:rPr>
                <w:t>h is anyway</w:t>
              </w:r>
              <w:r w:rsidR="00D25EC3" w:rsidRPr="00A7084B">
                <w:rPr>
                  <w:lang w:val="en-US"/>
                  <w:rPrChange w:id="202" w:author="Breuer Volker" w:date="2020-04-23T10:47:00Z">
                    <w:rPr/>
                  </w:rPrChange>
                </w:rPr>
                <w:t xml:space="preserve"> needed to support </w:t>
              </w:r>
            </w:ins>
            <w:ins w:id="203" w:author="Huawei" w:date="2020-04-21T17:06:00Z">
              <w:r w:rsidR="00D25EC3" w:rsidRPr="00A7084B">
                <w:rPr>
                  <w:lang w:val="en-US"/>
                  <w:rPrChange w:id="204" w:author="Breuer Volker" w:date="2020-04-23T10:47:00Z">
                    <w:rPr/>
                  </w:rPrChange>
                </w:rPr>
                <w:t>the standalone case.</w:t>
              </w:r>
            </w:ins>
          </w:p>
        </w:tc>
      </w:tr>
      <w:tr w:rsidR="0016209A" w14:paraId="5CDDDD84" w14:textId="77777777" w:rsidTr="0016209A">
        <w:tc>
          <w:tcPr>
            <w:tcW w:w="1980" w:type="dxa"/>
          </w:tcPr>
          <w:p w14:paraId="6E4F0FDD" w14:textId="36305F9B" w:rsidR="0016209A" w:rsidRDefault="00AB37BD" w:rsidP="0016209A">
            <w:ins w:id="205" w:author="Sethuraman Gurumoorthy" w:date="2020-04-21T23:08:00Z">
              <w:r>
                <w:t>Apple</w:t>
              </w:r>
            </w:ins>
          </w:p>
        </w:tc>
        <w:tc>
          <w:tcPr>
            <w:tcW w:w="1984" w:type="dxa"/>
          </w:tcPr>
          <w:p w14:paraId="6A20851F" w14:textId="2961298B" w:rsidR="0016209A" w:rsidRDefault="00AB37BD" w:rsidP="0016209A">
            <w:ins w:id="206" w:author="Sethuraman Gurumoorthy" w:date="2020-04-21T23:08:00Z">
              <w:r>
                <w:t>Yes</w:t>
              </w:r>
            </w:ins>
          </w:p>
        </w:tc>
        <w:tc>
          <w:tcPr>
            <w:tcW w:w="2268" w:type="dxa"/>
          </w:tcPr>
          <w:p w14:paraId="7C9FEF91" w14:textId="5ADDF5C3" w:rsidR="0016209A" w:rsidRDefault="00AB37BD" w:rsidP="0016209A">
            <w:ins w:id="207" w:author="Sethuraman Gurumoorthy" w:date="2020-04-21T23:08:00Z">
              <w:r>
                <w:t>No Need</w:t>
              </w:r>
            </w:ins>
          </w:p>
        </w:tc>
        <w:tc>
          <w:tcPr>
            <w:tcW w:w="3402" w:type="dxa"/>
          </w:tcPr>
          <w:p w14:paraId="1EB690CD" w14:textId="4B64BC60" w:rsidR="0016209A" w:rsidRPr="00A7084B" w:rsidRDefault="00AB37BD" w:rsidP="0016209A">
            <w:pPr>
              <w:rPr>
                <w:lang w:val="en-US"/>
                <w:rPrChange w:id="208" w:author="Breuer Volker" w:date="2020-04-23T10:47:00Z">
                  <w:rPr/>
                </w:rPrChange>
              </w:rPr>
            </w:pPr>
            <w:ins w:id="209" w:author="Sethuraman Gurumoorthy" w:date="2020-04-21T23:08:00Z">
              <w:r w:rsidRPr="00A7084B">
                <w:rPr>
                  <w:lang w:val="en-US"/>
                  <w:rPrChange w:id="210" w:author="Breuer Volker" w:date="2020-04-23T10:47:00Z">
                    <w:rPr/>
                  </w:rPrChange>
                </w:rPr>
                <w:t xml:space="preserve">This is purely idle mode behavior, and the UE </w:t>
              </w:r>
            </w:ins>
            <w:ins w:id="211" w:author="Sethuraman Gurumoorthy" w:date="2020-04-21T23:09:00Z">
              <w:r w:rsidRPr="00A7084B">
                <w:rPr>
                  <w:lang w:val="en-US"/>
                  <w:rPrChange w:id="212" w:author="Breuer Volker" w:date="2020-04-23T10:47:00Z">
                    <w:rPr/>
                  </w:rPrChange>
                </w:rPr>
                <w:t>can toggle from normal to extended coverage based autonomously. We do not feel the need for a NW control for this Idle UE behavior.</w:t>
              </w:r>
            </w:ins>
          </w:p>
        </w:tc>
      </w:tr>
      <w:tr w:rsidR="00E01C46" w14:paraId="05BA33A4" w14:textId="77777777" w:rsidTr="0016209A">
        <w:trPr>
          <w:ins w:id="213" w:author="Intel-Seau Sian" w:date="2020-04-22T10:09:00Z"/>
        </w:trPr>
        <w:tc>
          <w:tcPr>
            <w:tcW w:w="1980" w:type="dxa"/>
          </w:tcPr>
          <w:p w14:paraId="6F56DB42" w14:textId="49A3430C" w:rsidR="00E01C46" w:rsidRDefault="00E01C46" w:rsidP="0016209A">
            <w:pPr>
              <w:rPr>
                <w:ins w:id="214" w:author="Intel-Seau Sian" w:date="2020-04-22T10:09:00Z"/>
              </w:rPr>
            </w:pPr>
            <w:ins w:id="215" w:author="Intel-Seau Sian" w:date="2020-04-22T10:09:00Z">
              <w:r>
                <w:t>Intel</w:t>
              </w:r>
            </w:ins>
          </w:p>
        </w:tc>
        <w:tc>
          <w:tcPr>
            <w:tcW w:w="1984" w:type="dxa"/>
          </w:tcPr>
          <w:p w14:paraId="72267294" w14:textId="2EC807D6" w:rsidR="00E01C46" w:rsidRDefault="00E01C46" w:rsidP="0016209A">
            <w:pPr>
              <w:rPr>
                <w:ins w:id="216" w:author="Intel-Seau Sian" w:date="2020-04-22T10:09:00Z"/>
              </w:rPr>
            </w:pPr>
            <w:ins w:id="217" w:author="Intel-Seau Sian" w:date="2020-04-22T10:09:00Z">
              <w:r>
                <w:t>Yes</w:t>
              </w:r>
            </w:ins>
          </w:p>
        </w:tc>
        <w:tc>
          <w:tcPr>
            <w:tcW w:w="2268" w:type="dxa"/>
          </w:tcPr>
          <w:p w14:paraId="48067E7E" w14:textId="6E6B7530" w:rsidR="00E01C46" w:rsidRDefault="00E01C46" w:rsidP="0016209A">
            <w:pPr>
              <w:rPr>
                <w:ins w:id="218" w:author="Intel-Seau Sian" w:date="2020-04-22T10:09:00Z"/>
              </w:rPr>
            </w:pPr>
            <w:ins w:id="219" w:author="Intel-Seau Sian" w:date="2020-04-22T10:09:00Z">
              <w:r>
                <w:t>No need</w:t>
              </w:r>
            </w:ins>
          </w:p>
        </w:tc>
        <w:tc>
          <w:tcPr>
            <w:tcW w:w="3402" w:type="dxa"/>
          </w:tcPr>
          <w:p w14:paraId="3C2F82D0" w14:textId="53DE95AD" w:rsidR="00E01C46" w:rsidRPr="00A7084B" w:rsidRDefault="00E01C46" w:rsidP="0016209A">
            <w:pPr>
              <w:rPr>
                <w:ins w:id="220" w:author="Intel-Seau Sian" w:date="2020-04-22T10:09:00Z"/>
                <w:lang w:val="en-US"/>
                <w:rPrChange w:id="221" w:author="Breuer Volker" w:date="2020-04-23T10:47:00Z">
                  <w:rPr>
                    <w:ins w:id="222" w:author="Intel-Seau Sian" w:date="2020-04-22T10:09:00Z"/>
                  </w:rPr>
                </w:rPrChange>
              </w:rPr>
            </w:pPr>
            <w:ins w:id="223" w:author="Intel-Seau Sian" w:date="2020-04-22T10:11:00Z">
              <w:r w:rsidRPr="00A7084B">
                <w:rPr>
                  <w:lang w:val="en-US"/>
                  <w:rPrChange w:id="224" w:author="Breuer Volker" w:date="2020-04-23T10:47:00Z">
                    <w:rPr/>
                  </w:rPrChange>
                </w:rPr>
                <w:t xml:space="preserve">Since it is already supported for legacy non-BL UE and based on our Observation#1-4, we do not see why we need to restrict Rel-16 UE from camping on a cell in </w:t>
              </w:r>
              <w:r w:rsidRPr="00A7084B">
                <w:rPr>
                  <w:lang w:val="en-US"/>
                  <w:rPrChange w:id="225" w:author="Breuer Volker" w:date="2020-04-23T10:47:00Z">
                    <w:rPr/>
                  </w:rPrChange>
                </w:rPr>
                <w:lastRenderedPageBreak/>
                <w:t>enhanced coverage mode if normal coverage criteria is fulfilled.</w:t>
              </w:r>
            </w:ins>
            <w:ins w:id="226" w:author="Intel-Seau Sian" w:date="2020-04-22T10:12:00Z">
              <w:r w:rsidRPr="00A7084B">
                <w:rPr>
                  <w:lang w:val="en-US"/>
                  <w:rPrChange w:id="227" w:author="Breuer Volker" w:date="2020-04-23T10:47:00Z">
                    <w:rPr/>
                  </w:rPrChange>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A7084B" w:rsidRDefault="007205AC" w:rsidP="0016209A">
            <w:pPr>
              <w:rPr>
                <w:lang w:val="en-US"/>
                <w:rPrChange w:id="228" w:author="Breuer Volker" w:date="2020-04-23T10:47:00Z">
                  <w:rPr/>
                </w:rPrChange>
              </w:rPr>
            </w:pPr>
            <w:ins w:id="229" w:author="Breuer Volker" w:date="2020-04-23T11:01:00Z">
              <w:r>
                <w:rPr>
                  <w:lang w:val="en-US"/>
                </w:rPr>
                <w:lastRenderedPageBreak/>
                <w:t>Thales</w:t>
              </w:r>
            </w:ins>
          </w:p>
        </w:tc>
        <w:tc>
          <w:tcPr>
            <w:tcW w:w="1984" w:type="dxa"/>
          </w:tcPr>
          <w:p w14:paraId="6835D4AF" w14:textId="6D4CFC2E" w:rsidR="0016209A" w:rsidRPr="00A7084B" w:rsidRDefault="007205AC" w:rsidP="0016209A">
            <w:pPr>
              <w:rPr>
                <w:lang w:val="en-US"/>
                <w:rPrChange w:id="230" w:author="Breuer Volker" w:date="2020-04-23T10:47:00Z">
                  <w:rPr/>
                </w:rPrChange>
              </w:rPr>
            </w:pPr>
            <w:ins w:id="231" w:author="Breuer Volker" w:date="2020-04-23T11:01:00Z">
              <w:r>
                <w:rPr>
                  <w:lang w:val="en-US"/>
                </w:rPr>
                <w:t>Yes</w:t>
              </w:r>
            </w:ins>
          </w:p>
        </w:tc>
        <w:tc>
          <w:tcPr>
            <w:tcW w:w="2268" w:type="dxa"/>
          </w:tcPr>
          <w:p w14:paraId="742D1A2F" w14:textId="3D736BD2" w:rsidR="0016209A" w:rsidRPr="00A7084B" w:rsidRDefault="007205AC" w:rsidP="0016209A">
            <w:pPr>
              <w:rPr>
                <w:lang w:val="en-US"/>
                <w:rPrChange w:id="232" w:author="Breuer Volker" w:date="2020-04-23T10:47:00Z">
                  <w:rPr/>
                </w:rPrChange>
              </w:rPr>
            </w:pPr>
            <w:ins w:id="233" w:author="Breuer Volker" w:date="2020-04-23T11:01:00Z">
              <w:r>
                <w:rPr>
                  <w:lang w:val="en-US"/>
                </w:rPr>
                <w:t>Yes</w:t>
              </w:r>
            </w:ins>
          </w:p>
        </w:tc>
        <w:tc>
          <w:tcPr>
            <w:tcW w:w="3402" w:type="dxa"/>
          </w:tcPr>
          <w:p w14:paraId="2C40DFD7" w14:textId="72BECBD7" w:rsidR="007205AC" w:rsidRDefault="007205AC" w:rsidP="0016209A">
            <w:pPr>
              <w:rPr>
                <w:ins w:id="234" w:author="Breuer Volker" w:date="2020-04-23T11:02:00Z"/>
                <w:lang w:val="en-US"/>
              </w:rPr>
            </w:pPr>
            <w:ins w:id="235" w:author="Breuer Volker" w:date="2020-04-23T11:01:00Z">
              <w:r>
                <w:rPr>
                  <w:lang w:val="en-US"/>
                </w:rPr>
                <w:t xml:space="preserve">Depending on the impact that is observed/may happen for BL-mode only devices, a network needs to have the mechanisms to </w:t>
              </w:r>
            </w:ins>
            <w:ins w:id="236" w:author="Breuer Volker" w:date="2020-04-23T11:02:00Z">
              <w:r>
                <w:rPr>
                  <w:lang w:val="en-US"/>
                </w:rPr>
                <w:t>control</w:t>
              </w:r>
            </w:ins>
            <w:ins w:id="237" w:author="Breuer Volker" w:date="2020-04-23T11:01:00Z">
              <w:r>
                <w:rPr>
                  <w:lang w:val="en-US"/>
                </w:rPr>
                <w:t xml:space="preserve"> further camping of normal UEs </w:t>
              </w:r>
            </w:ins>
            <w:ins w:id="238" w:author="Breuer Volker" w:date="2020-04-23T11:02:00Z">
              <w:r>
                <w:rPr>
                  <w:lang w:val="en-US"/>
                </w:rPr>
                <w:t>in BL-mode, in case they also could camp in normal mode.</w:t>
              </w:r>
            </w:ins>
          </w:p>
          <w:p w14:paraId="01526A66" w14:textId="300AA519" w:rsidR="0016209A" w:rsidRPr="00A7084B" w:rsidRDefault="007205AC" w:rsidP="0016209A">
            <w:pPr>
              <w:rPr>
                <w:lang w:val="en-US"/>
                <w:rPrChange w:id="239" w:author="Breuer Volker" w:date="2020-04-23T10:47:00Z">
                  <w:rPr/>
                </w:rPrChange>
              </w:rPr>
            </w:pPr>
            <w:ins w:id="240" w:author="Breuer Volker" w:date="2020-04-23T11:02:00Z">
              <w:r>
                <w:rPr>
                  <w:lang w:val="en-US"/>
                </w:rPr>
                <w:t>BL-mode operation was mainly introduced for low end devices where power saving</w:t>
              </w:r>
            </w:ins>
            <w:ins w:id="241" w:author="Breuer Volker" w:date="2020-04-23T11:06:00Z">
              <w:r>
                <w:rPr>
                  <w:lang w:val="en-US"/>
                </w:rPr>
                <w:t xml:space="preserve"> is key. </w:t>
              </w:r>
            </w:ins>
            <w:ins w:id="242" w:author="Breuer Volker" w:date="2020-04-23T11:02:00Z">
              <w:r>
                <w:rPr>
                  <w:lang w:val="en-US"/>
                </w:rPr>
                <w:t xml:space="preserve"> </w:t>
              </w:r>
            </w:ins>
          </w:p>
        </w:tc>
      </w:tr>
      <w:tr w:rsidR="009C6E16" w14:paraId="6CE57C61" w14:textId="77777777" w:rsidTr="0016209A">
        <w:trPr>
          <w:ins w:id="243" w:author="Nokia" w:date="2020-04-23T19:05:00Z"/>
        </w:trPr>
        <w:tc>
          <w:tcPr>
            <w:tcW w:w="1980" w:type="dxa"/>
          </w:tcPr>
          <w:p w14:paraId="7EDC2C31" w14:textId="7ABA3213" w:rsidR="009C6E16" w:rsidRDefault="009C6E16" w:rsidP="0016209A">
            <w:pPr>
              <w:rPr>
                <w:ins w:id="244" w:author="Nokia" w:date="2020-04-23T19:05:00Z"/>
                <w:lang w:val="en-US"/>
              </w:rPr>
            </w:pPr>
            <w:ins w:id="245" w:author="Nokia" w:date="2020-04-23T19:05:00Z">
              <w:r>
                <w:rPr>
                  <w:lang w:val="en-US"/>
                </w:rPr>
                <w:t>Nokia</w:t>
              </w:r>
            </w:ins>
          </w:p>
        </w:tc>
        <w:tc>
          <w:tcPr>
            <w:tcW w:w="1984" w:type="dxa"/>
          </w:tcPr>
          <w:p w14:paraId="5F985A38" w14:textId="6A7C320E" w:rsidR="009C6E16" w:rsidRDefault="009C6E16" w:rsidP="0016209A">
            <w:pPr>
              <w:rPr>
                <w:ins w:id="246" w:author="Nokia" w:date="2020-04-23T19:05:00Z"/>
                <w:lang w:val="en-US"/>
              </w:rPr>
            </w:pPr>
            <w:ins w:id="247" w:author="Nokia" w:date="2020-04-23T19:05:00Z">
              <w:r>
                <w:rPr>
                  <w:lang w:val="en-US"/>
                </w:rPr>
                <w:t>Yes</w:t>
              </w:r>
            </w:ins>
          </w:p>
        </w:tc>
        <w:tc>
          <w:tcPr>
            <w:tcW w:w="2268" w:type="dxa"/>
          </w:tcPr>
          <w:p w14:paraId="72CA1173" w14:textId="2E60710D" w:rsidR="009C6E16" w:rsidRDefault="009C6E16" w:rsidP="0016209A">
            <w:pPr>
              <w:rPr>
                <w:ins w:id="248" w:author="Nokia" w:date="2020-04-23T19:05:00Z"/>
                <w:lang w:val="en-US"/>
              </w:rPr>
            </w:pPr>
            <w:ins w:id="249" w:author="Nokia" w:date="2020-04-23T19:05:00Z">
              <w:r>
                <w:rPr>
                  <w:lang w:val="en-US"/>
                </w:rPr>
                <w:t>Yes</w:t>
              </w:r>
            </w:ins>
          </w:p>
        </w:tc>
        <w:tc>
          <w:tcPr>
            <w:tcW w:w="3402" w:type="dxa"/>
          </w:tcPr>
          <w:p w14:paraId="4D0C5353" w14:textId="731285EA" w:rsidR="009C6E16" w:rsidRDefault="009C6E16" w:rsidP="0016209A">
            <w:pPr>
              <w:rPr>
                <w:ins w:id="250" w:author="Nokia" w:date="2020-04-23T19:05:00Z"/>
                <w:lang w:val="en-US"/>
              </w:rPr>
            </w:pPr>
            <w:ins w:id="251" w:author="Nokia" w:date="2020-04-23T19:05:00Z">
              <w:r>
                <w:rPr>
                  <w:lang w:val="en-US"/>
                </w:rPr>
                <w:t>Network control via system information or Network awareness via NAS signaling on UE preference to stay i</w:t>
              </w:r>
            </w:ins>
            <w:ins w:id="252" w:author="Nokia" w:date="2020-04-23T19:06:00Z">
              <w:r>
                <w:rPr>
                  <w:lang w:val="en-US"/>
                </w:rPr>
                <w:t>n CE mode is needed.</w:t>
              </w:r>
            </w:ins>
            <w:bookmarkStart w:id="253" w:name="_GoBack"/>
            <w:bookmarkEnd w:id="253"/>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A7084B" w:rsidRDefault="006633C5" w:rsidP="00306305">
            <w:pPr>
              <w:rPr>
                <w:b/>
                <w:bCs/>
                <w:sz w:val="20"/>
                <w:szCs w:val="20"/>
                <w:lang w:val="en-US"/>
                <w:rPrChange w:id="254" w:author="Breuer Volker" w:date="2020-04-23T10:47:00Z">
                  <w:rPr>
                    <w:b/>
                    <w:bCs/>
                    <w:sz w:val="20"/>
                    <w:szCs w:val="20"/>
                  </w:rPr>
                </w:rPrChange>
              </w:rPr>
            </w:pPr>
            <w:r w:rsidRPr="00A7084B">
              <w:rPr>
                <w:b/>
                <w:bCs/>
                <w:lang w:val="en-US"/>
                <w:rPrChange w:id="255" w:author="Breuer Volker" w:date="2020-04-23T10:47:00Z">
                  <w:rPr>
                    <w:b/>
                    <w:bCs/>
                  </w:rPr>
                </w:rPrChange>
              </w:rPr>
              <w:t xml:space="preserve">Any other comments, feedback, issues we should discuss? </w:t>
            </w:r>
          </w:p>
        </w:tc>
      </w:tr>
      <w:tr w:rsidR="006633C5" w14:paraId="7E46BA23" w14:textId="77777777" w:rsidTr="00306305">
        <w:tc>
          <w:tcPr>
            <w:tcW w:w="1980" w:type="dxa"/>
          </w:tcPr>
          <w:p w14:paraId="24A7FFB7" w14:textId="77777777" w:rsidR="006633C5" w:rsidRPr="00A7084B" w:rsidRDefault="006633C5" w:rsidP="00306305">
            <w:pPr>
              <w:rPr>
                <w:lang w:val="en-US"/>
                <w:rPrChange w:id="256" w:author="Breuer Volker" w:date="2020-04-23T10:47:00Z">
                  <w:rPr/>
                </w:rPrChange>
              </w:rPr>
            </w:pPr>
          </w:p>
        </w:tc>
        <w:tc>
          <w:tcPr>
            <w:tcW w:w="7654" w:type="dxa"/>
          </w:tcPr>
          <w:p w14:paraId="5C09C7E6" w14:textId="77777777" w:rsidR="006633C5" w:rsidRPr="00A7084B" w:rsidRDefault="006633C5" w:rsidP="00306305">
            <w:pPr>
              <w:rPr>
                <w:lang w:val="en-US"/>
                <w:rPrChange w:id="257" w:author="Breuer Volker" w:date="2020-04-23T10:47:00Z">
                  <w:rPr/>
                </w:rPrChange>
              </w:rPr>
            </w:pPr>
          </w:p>
        </w:tc>
      </w:tr>
      <w:tr w:rsidR="006633C5" w14:paraId="38577204" w14:textId="77777777" w:rsidTr="00306305">
        <w:tc>
          <w:tcPr>
            <w:tcW w:w="1980" w:type="dxa"/>
          </w:tcPr>
          <w:p w14:paraId="7A5FCD05" w14:textId="77777777" w:rsidR="006633C5" w:rsidRPr="00A7084B" w:rsidRDefault="006633C5" w:rsidP="00306305">
            <w:pPr>
              <w:rPr>
                <w:lang w:val="en-US"/>
                <w:rPrChange w:id="258" w:author="Breuer Volker" w:date="2020-04-23T10:47:00Z">
                  <w:rPr/>
                </w:rPrChange>
              </w:rPr>
            </w:pPr>
          </w:p>
        </w:tc>
        <w:tc>
          <w:tcPr>
            <w:tcW w:w="7654" w:type="dxa"/>
          </w:tcPr>
          <w:p w14:paraId="48491FD8" w14:textId="77777777" w:rsidR="006633C5" w:rsidRPr="00A7084B" w:rsidRDefault="006633C5" w:rsidP="00306305">
            <w:pPr>
              <w:rPr>
                <w:lang w:val="en-US"/>
                <w:rPrChange w:id="259" w:author="Breuer Volker" w:date="2020-04-23T10:47:00Z">
                  <w:rPr/>
                </w:rPrChange>
              </w:rPr>
            </w:pPr>
          </w:p>
        </w:tc>
      </w:tr>
      <w:tr w:rsidR="006633C5" w14:paraId="055E8301" w14:textId="77777777" w:rsidTr="00306305">
        <w:tc>
          <w:tcPr>
            <w:tcW w:w="1980" w:type="dxa"/>
          </w:tcPr>
          <w:p w14:paraId="0DBDE769" w14:textId="77777777" w:rsidR="006633C5" w:rsidRPr="00A7084B" w:rsidRDefault="006633C5" w:rsidP="00306305">
            <w:pPr>
              <w:rPr>
                <w:lang w:val="en-US"/>
                <w:rPrChange w:id="260" w:author="Breuer Volker" w:date="2020-04-23T10:47:00Z">
                  <w:rPr/>
                </w:rPrChange>
              </w:rPr>
            </w:pPr>
          </w:p>
        </w:tc>
        <w:tc>
          <w:tcPr>
            <w:tcW w:w="7654" w:type="dxa"/>
          </w:tcPr>
          <w:p w14:paraId="49636675" w14:textId="77777777" w:rsidR="006633C5" w:rsidRPr="00A7084B" w:rsidRDefault="006633C5" w:rsidP="00306305">
            <w:pPr>
              <w:rPr>
                <w:lang w:val="en-US"/>
                <w:rPrChange w:id="261" w:author="Breuer Volker" w:date="2020-04-23T10:47:00Z">
                  <w:rPr/>
                </w:rPrChange>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41A59" w14:textId="77777777" w:rsidR="00EF25E2" w:rsidRDefault="00EF25E2">
      <w:r>
        <w:separator/>
      </w:r>
    </w:p>
  </w:endnote>
  <w:endnote w:type="continuationSeparator" w:id="0">
    <w:p w14:paraId="0696A661" w14:textId="77777777" w:rsidR="00EF25E2" w:rsidRDefault="00EF2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0F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0F7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5C770" w14:textId="77777777" w:rsidR="00EF25E2" w:rsidRDefault="00EF25E2">
      <w:r>
        <w:separator/>
      </w:r>
    </w:p>
  </w:footnote>
  <w:footnote w:type="continuationSeparator" w:id="0">
    <w:p w14:paraId="794D8B29" w14:textId="77777777" w:rsidR="00EF25E2" w:rsidRDefault="00EF2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euer Volker">
    <w15:presenceInfo w15:providerId="AD" w15:userId="S-1-5-21-1756069562-2755429619-3398506132-2037748"/>
  </w15:person>
  <w15:person w15:author="Intel-Seau Sian">
    <w15:presenceInfo w15:providerId="None" w15:userId="Intel-Seau Sian"/>
  </w15:person>
  <w15:person w15:author="Nokia">
    <w15:presenceInfo w15:providerId="None" w15:userId="Noki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703C"/>
    <w:rsid w:val="009D718F"/>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schemas.microsoft.com/office/2006/documentManagement/types"/>
    <ds:schemaRef ds:uri="e7000dd9-1c9c-419d-b071-ad4b626795b9"/>
    <ds:schemaRef ds:uri="72420f9d-8b99-4a1d-908f-207ebde5c41c"/>
    <ds:schemaRef ds:uri="http://www.w3.org/XML/1998/namespace"/>
    <ds:schemaRef ds:uri="http://purl.org/dc/dcmitype/"/>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EBAD05A3-7C34-4041-A6B2-EF57B6418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37</Words>
  <Characters>14930</Characters>
  <Application>Microsoft Office Word</Application>
  <DocSecurity>0</DocSecurity>
  <Lines>124</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33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Nokia</cp:lastModifiedBy>
  <cp:revision>2</cp:revision>
  <cp:lastPrinted>2008-01-31T07:09:00Z</cp:lastPrinted>
  <dcterms:created xsi:type="dcterms:W3CDTF">2020-04-23T13:36:00Z</dcterms:created>
  <dcterms:modified xsi:type="dcterms:W3CDTF">2020-04-23T1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